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7272ED" w14:textId="12ABF3A6" w:rsidR="00CF589C" w:rsidRDefault="00910A5E" w:rsidP="007C3F87">
      <w:pPr>
        <w:spacing w:after="0"/>
        <w:jc w:val="center"/>
        <w:rPr>
          <w:rFonts w:ascii="Times New Roman" w:hAnsi="Times New Roman"/>
          <w:b/>
          <w:color w:val="000000"/>
          <w:sz w:val="20"/>
          <w:szCs w:val="20"/>
        </w:rPr>
      </w:pPr>
      <w:bookmarkStart w:id="0" w:name="_GoBack"/>
      <w:bookmarkEnd w:id="0"/>
      <w:r>
        <w:rPr>
          <w:rFonts w:ascii="Times New Roman" w:hAnsi="Times New Roman"/>
          <w:b/>
          <w:color w:val="000000"/>
          <w:sz w:val="20"/>
          <w:szCs w:val="20"/>
        </w:rPr>
        <w:t>PU_07_</w:t>
      </w:r>
      <w:r w:rsidR="00CF589C">
        <w:rPr>
          <w:rFonts w:ascii="Times New Roman" w:hAnsi="Times New Roman"/>
          <w:b/>
          <w:color w:val="000000"/>
          <w:sz w:val="20"/>
          <w:szCs w:val="20"/>
        </w:rPr>
        <w:t>ZAŁĄCZNIK 7.1</w:t>
      </w:r>
    </w:p>
    <w:p w14:paraId="3DEEC669" w14:textId="77777777" w:rsidR="00CF589C" w:rsidRPr="00CA6346" w:rsidRDefault="00CF589C" w:rsidP="007C3F87">
      <w:pPr>
        <w:spacing w:after="0"/>
        <w:jc w:val="center"/>
        <w:rPr>
          <w:rFonts w:ascii="Times New Roman" w:hAnsi="Times New Roman"/>
          <w:b/>
          <w:color w:val="000000"/>
          <w:sz w:val="20"/>
          <w:szCs w:val="20"/>
        </w:rPr>
      </w:pPr>
    </w:p>
    <w:p w14:paraId="3172181B" w14:textId="482407BF" w:rsidR="008D08E1" w:rsidRPr="000A19EB" w:rsidRDefault="00A03998" w:rsidP="007C3F87">
      <w:pPr>
        <w:spacing w:after="0"/>
        <w:jc w:val="center"/>
        <w:rPr>
          <w:rFonts w:ascii="Times New Roman" w:hAnsi="Times New Roman"/>
          <w:b/>
          <w:bCs/>
          <w:sz w:val="20"/>
          <w:szCs w:val="20"/>
        </w:rPr>
      </w:pPr>
      <w:r w:rsidRPr="00CA6346">
        <w:rPr>
          <w:rFonts w:ascii="Times New Roman" w:hAnsi="Times New Roman"/>
          <w:b/>
          <w:color w:val="000000"/>
          <w:sz w:val="20"/>
          <w:szCs w:val="20"/>
        </w:rPr>
        <w:t xml:space="preserve">Ankieta </w:t>
      </w:r>
      <w:r w:rsidR="008D08E1" w:rsidRPr="000A19EB">
        <w:rPr>
          <w:rFonts w:ascii="Times New Roman" w:hAnsi="Times New Roman"/>
          <w:b/>
          <w:bCs/>
          <w:sz w:val="20"/>
          <w:szCs w:val="20"/>
        </w:rPr>
        <w:t>oceny organizacji i warunków prowadzenia zajęć dydaktycznych</w:t>
      </w:r>
      <w:r w:rsidR="0016176C" w:rsidRPr="000A19EB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8D08E1" w:rsidRPr="000A19EB">
        <w:rPr>
          <w:rFonts w:ascii="Times New Roman" w:hAnsi="Times New Roman"/>
          <w:b/>
          <w:bCs/>
          <w:sz w:val="20"/>
          <w:szCs w:val="20"/>
        </w:rPr>
        <w:t>oraz o</w:t>
      </w:r>
      <w:r w:rsidR="00CF589C" w:rsidRPr="000A19EB">
        <w:rPr>
          <w:rFonts w:ascii="Times New Roman" w:hAnsi="Times New Roman"/>
          <w:b/>
          <w:bCs/>
          <w:sz w:val="20"/>
          <w:szCs w:val="20"/>
        </w:rPr>
        <w:t xml:space="preserve">bsługi administracyjnej procesu </w:t>
      </w:r>
      <w:r w:rsidR="008D08E1" w:rsidRPr="000A19EB">
        <w:rPr>
          <w:rFonts w:ascii="Times New Roman" w:hAnsi="Times New Roman"/>
          <w:b/>
          <w:bCs/>
          <w:sz w:val="20"/>
          <w:szCs w:val="20"/>
        </w:rPr>
        <w:t>kształcenia,</w:t>
      </w:r>
      <w:r w:rsidR="0016176C" w:rsidRPr="000A19EB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8D08E1" w:rsidRPr="000A19EB">
        <w:rPr>
          <w:rFonts w:ascii="Times New Roman" w:hAnsi="Times New Roman"/>
          <w:b/>
          <w:bCs/>
          <w:sz w:val="20"/>
          <w:szCs w:val="20"/>
        </w:rPr>
        <w:t>wypełniana przez nauczycieli akademickich</w:t>
      </w:r>
      <w:r w:rsidR="3381FB39" w:rsidRPr="000A19EB">
        <w:rPr>
          <w:rFonts w:ascii="Times New Roman" w:hAnsi="Times New Roman"/>
          <w:b/>
          <w:bCs/>
          <w:sz w:val="20"/>
          <w:szCs w:val="20"/>
        </w:rPr>
        <w:t xml:space="preserve"> i inne osoby prowadzące zajęcia</w:t>
      </w:r>
    </w:p>
    <w:p w14:paraId="282991DE" w14:textId="77777777" w:rsidR="007545C2" w:rsidRDefault="007545C2" w:rsidP="007C3F87">
      <w:pPr>
        <w:spacing w:after="0"/>
        <w:rPr>
          <w:rFonts w:ascii="Times New Roman" w:hAnsi="Times New Roman"/>
          <w:color w:val="000000" w:themeColor="text1"/>
          <w:sz w:val="20"/>
          <w:szCs w:val="20"/>
        </w:rPr>
      </w:pPr>
    </w:p>
    <w:p w14:paraId="67E058DC" w14:textId="77777777" w:rsidR="008D08E1" w:rsidRDefault="008D08E1" w:rsidP="007C3F87">
      <w:pPr>
        <w:spacing w:after="0"/>
        <w:rPr>
          <w:rFonts w:ascii="Times New Roman" w:hAnsi="Times New Roman"/>
          <w:color w:val="000000"/>
          <w:sz w:val="20"/>
          <w:szCs w:val="20"/>
        </w:rPr>
      </w:pPr>
      <w:r w:rsidRPr="0C7DDEB5">
        <w:rPr>
          <w:rFonts w:ascii="Times New Roman" w:hAnsi="Times New Roman"/>
          <w:color w:val="000000" w:themeColor="text1"/>
          <w:sz w:val="20"/>
          <w:szCs w:val="20"/>
        </w:rPr>
        <w:t xml:space="preserve">Jestem zatrudniony / realizuję umowę cywilnoprawną na wydziale: </w:t>
      </w:r>
    </w:p>
    <w:p w14:paraId="45FB0818" w14:textId="77777777" w:rsidR="0C7DDEB5" w:rsidRDefault="0C7DDEB5" w:rsidP="007C3F87">
      <w:pPr>
        <w:spacing w:after="0"/>
        <w:rPr>
          <w:rFonts w:ascii="Times New Roman" w:hAnsi="Times New Roman"/>
          <w:color w:val="000000" w:themeColor="text1"/>
          <w:sz w:val="20"/>
          <w:szCs w:val="20"/>
        </w:rPr>
      </w:pPr>
    </w:p>
    <w:p w14:paraId="43859779" w14:textId="77777777" w:rsidR="008D08E1" w:rsidRPr="008D08E1" w:rsidRDefault="008D08E1" w:rsidP="007C3F87">
      <w:pPr>
        <w:spacing w:after="0"/>
        <w:rPr>
          <w:rFonts w:ascii="Times New Roman" w:hAnsi="Times New Roman"/>
          <w:color w:val="000000"/>
          <w:sz w:val="20"/>
          <w:szCs w:val="20"/>
        </w:rPr>
      </w:pPr>
      <w:r w:rsidRPr="0C7DDEB5">
        <w:rPr>
          <w:rFonts w:ascii="Times New Roman" w:hAnsi="Times New Roman"/>
          <w:color w:val="000000" w:themeColor="text1"/>
          <w:sz w:val="20"/>
          <w:szCs w:val="20"/>
        </w:rPr>
        <w:t>.....................................................................................................................................................................................</w:t>
      </w:r>
    </w:p>
    <w:p w14:paraId="4CE2A593" w14:textId="77777777" w:rsidR="008D08E1" w:rsidRPr="008D08E1" w:rsidRDefault="008D08E1" w:rsidP="007C3F87">
      <w:pPr>
        <w:spacing w:after="0"/>
        <w:rPr>
          <w:rFonts w:ascii="Times New Roman" w:hAnsi="Times New Roman"/>
          <w:color w:val="000000"/>
          <w:sz w:val="20"/>
          <w:szCs w:val="20"/>
        </w:rPr>
      </w:pPr>
      <w:r w:rsidRPr="008D08E1">
        <w:rPr>
          <w:rFonts w:ascii="Times New Roman" w:hAnsi="Times New Roman"/>
          <w:color w:val="000000"/>
          <w:sz w:val="20"/>
          <w:szCs w:val="20"/>
        </w:rPr>
        <w:t>Klucz odpowiedzi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831"/>
        <w:gridCol w:w="1796"/>
        <w:gridCol w:w="1801"/>
        <w:gridCol w:w="1796"/>
        <w:gridCol w:w="1832"/>
      </w:tblGrid>
      <w:tr w:rsidR="008D08E1" w:rsidRPr="008D08E1" w14:paraId="21751E94" w14:textId="77777777" w:rsidTr="000154C0">
        <w:trPr>
          <w:jc w:val="center"/>
        </w:trPr>
        <w:tc>
          <w:tcPr>
            <w:tcW w:w="1857" w:type="dxa"/>
          </w:tcPr>
          <w:p w14:paraId="065D2414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1</w:t>
            </w:r>
          </w:p>
          <w:p w14:paraId="53CFD0FB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zdecydowanie nie</w:t>
            </w:r>
          </w:p>
        </w:tc>
        <w:tc>
          <w:tcPr>
            <w:tcW w:w="1858" w:type="dxa"/>
          </w:tcPr>
          <w:p w14:paraId="78E884CA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2</w:t>
            </w:r>
          </w:p>
          <w:p w14:paraId="146E0999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raczej nie</w:t>
            </w:r>
          </w:p>
        </w:tc>
        <w:tc>
          <w:tcPr>
            <w:tcW w:w="1857" w:type="dxa"/>
          </w:tcPr>
          <w:p w14:paraId="57AB7477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3</w:t>
            </w:r>
          </w:p>
          <w:p w14:paraId="2950B378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średnio</w:t>
            </w:r>
          </w:p>
        </w:tc>
        <w:tc>
          <w:tcPr>
            <w:tcW w:w="1858" w:type="dxa"/>
          </w:tcPr>
          <w:p w14:paraId="279935FF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4</w:t>
            </w:r>
          </w:p>
          <w:p w14:paraId="121DB058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raczej tak</w:t>
            </w:r>
          </w:p>
        </w:tc>
        <w:tc>
          <w:tcPr>
            <w:tcW w:w="1858" w:type="dxa"/>
          </w:tcPr>
          <w:p w14:paraId="729DE7E4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5</w:t>
            </w:r>
          </w:p>
          <w:p w14:paraId="7DDDB75E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zdecydowanie tak</w:t>
            </w:r>
          </w:p>
        </w:tc>
      </w:tr>
    </w:tbl>
    <w:p w14:paraId="6A6EAF24" w14:textId="77777777" w:rsidR="008D08E1" w:rsidRDefault="008D08E1" w:rsidP="007C3F87">
      <w:pPr>
        <w:spacing w:before="40" w:after="40"/>
        <w:rPr>
          <w:rFonts w:ascii="Times New Roman" w:hAnsi="Times New Roman"/>
          <w:color w:val="000000"/>
          <w:sz w:val="20"/>
          <w:szCs w:val="20"/>
        </w:rPr>
      </w:pPr>
      <w:r w:rsidRPr="008D08E1">
        <w:rPr>
          <w:rFonts w:ascii="Times New Roman" w:hAnsi="Times New Roman"/>
          <w:color w:val="000000"/>
          <w:sz w:val="20"/>
          <w:szCs w:val="20"/>
        </w:rPr>
        <w:t>Wybraną odpowiedź należy zakreślić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15"/>
        <w:gridCol w:w="6801"/>
        <w:gridCol w:w="348"/>
        <w:gridCol w:w="348"/>
        <w:gridCol w:w="348"/>
        <w:gridCol w:w="348"/>
        <w:gridCol w:w="348"/>
      </w:tblGrid>
      <w:tr w:rsidR="008D08E1" w:rsidRPr="008D08E1" w14:paraId="48AA4E8F" w14:textId="77777777" w:rsidTr="1EE14264">
        <w:trPr>
          <w:jc w:val="center"/>
        </w:trPr>
        <w:tc>
          <w:tcPr>
            <w:tcW w:w="515" w:type="dxa"/>
          </w:tcPr>
          <w:p w14:paraId="0135CBF0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1.</w:t>
            </w:r>
          </w:p>
        </w:tc>
        <w:tc>
          <w:tcPr>
            <w:tcW w:w="6801" w:type="dxa"/>
          </w:tcPr>
          <w:p w14:paraId="55104A0A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zy godzinowy rozkład zajęć jest korzystny dla ich organizacji/prowadzenia?</w:t>
            </w:r>
          </w:p>
        </w:tc>
        <w:tc>
          <w:tcPr>
            <w:tcW w:w="348" w:type="dxa"/>
          </w:tcPr>
          <w:p w14:paraId="2E32D521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8" w:type="dxa"/>
          </w:tcPr>
          <w:p w14:paraId="7842F596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</w:tcPr>
          <w:p w14:paraId="297C039E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8" w:type="dxa"/>
          </w:tcPr>
          <w:p w14:paraId="7C964D78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</w:tcPr>
          <w:p w14:paraId="1D0ADF7A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</w:tr>
      <w:tr w:rsidR="008D08E1" w:rsidRPr="008D08E1" w14:paraId="4F226F73" w14:textId="77777777" w:rsidTr="1EE14264">
        <w:trPr>
          <w:jc w:val="center"/>
        </w:trPr>
        <w:tc>
          <w:tcPr>
            <w:tcW w:w="515" w:type="dxa"/>
          </w:tcPr>
          <w:p w14:paraId="47886996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2.</w:t>
            </w:r>
          </w:p>
        </w:tc>
        <w:tc>
          <w:tcPr>
            <w:tcW w:w="6801" w:type="dxa"/>
          </w:tcPr>
          <w:p w14:paraId="38E10551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Czy </w:t>
            </w:r>
            <w:r w:rsidR="06FD1D2B"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infrastruktura</w:t>
            </w: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7E0F1BB7"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</w:t>
            </w: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ale zajęciowe</w:t>
            </w:r>
            <w:r w:rsidR="57BA51E5"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/systemy informatyczne)</w:t>
            </w: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są dogodne dla procesu dydaktycznego?</w:t>
            </w:r>
          </w:p>
        </w:tc>
        <w:tc>
          <w:tcPr>
            <w:tcW w:w="348" w:type="dxa"/>
            <w:vAlign w:val="center"/>
          </w:tcPr>
          <w:p w14:paraId="0C50080F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8" w:type="dxa"/>
            <w:vAlign w:val="center"/>
          </w:tcPr>
          <w:p w14:paraId="2CC21B90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  <w:vAlign w:val="center"/>
          </w:tcPr>
          <w:p w14:paraId="2A2176D0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8" w:type="dxa"/>
            <w:vAlign w:val="center"/>
          </w:tcPr>
          <w:p w14:paraId="17310F6F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  <w:vAlign w:val="center"/>
          </w:tcPr>
          <w:p w14:paraId="14648C29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</w:tr>
      <w:tr w:rsidR="008D08E1" w:rsidRPr="008D08E1" w14:paraId="730ED25B" w14:textId="77777777" w:rsidTr="1EE14264">
        <w:trPr>
          <w:jc w:val="center"/>
        </w:trPr>
        <w:tc>
          <w:tcPr>
            <w:tcW w:w="515" w:type="dxa"/>
          </w:tcPr>
          <w:p w14:paraId="1F75A9DD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3.</w:t>
            </w:r>
          </w:p>
        </w:tc>
        <w:tc>
          <w:tcPr>
            <w:tcW w:w="6801" w:type="dxa"/>
          </w:tcPr>
          <w:p w14:paraId="5061B1FB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zy dobrze oceniasz zasoby pomocy dydaktycznych?</w:t>
            </w:r>
          </w:p>
        </w:tc>
        <w:tc>
          <w:tcPr>
            <w:tcW w:w="348" w:type="dxa"/>
          </w:tcPr>
          <w:p w14:paraId="050B3AD0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8" w:type="dxa"/>
          </w:tcPr>
          <w:p w14:paraId="138328F9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</w:tcPr>
          <w:p w14:paraId="3C1ED14B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8" w:type="dxa"/>
          </w:tcPr>
          <w:p w14:paraId="22C3D751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</w:tcPr>
          <w:p w14:paraId="34C3CC76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</w:tr>
      <w:tr w:rsidR="008D08E1" w:rsidRPr="008D08E1" w14:paraId="2D4D5F0B" w14:textId="77777777" w:rsidTr="1EE14264">
        <w:trPr>
          <w:jc w:val="center"/>
        </w:trPr>
        <w:tc>
          <w:tcPr>
            <w:tcW w:w="515" w:type="dxa"/>
          </w:tcPr>
          <w:p w14:paraId="0F9ABB3F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4.</w:t>
            </w:r>
          </w:p>
        </w:tc>
        <w:tc>
          <w:tcPr>
            <w:tcW w:w="6801" w:type="dxa"/>
          </w:tcPr>
          <w:p w14:paraId="036F231F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zy sale zajęciowe są utrzymane w należytej czystości?</w:t>
            </w:r>
          </w:p>
        </w:tc>
        <w:tc>
          <w:tcPr>
            <w:tcW w:w="348" w:type="dxa"/>
          </w:tcPr>
          <w:p w14:paraId="6B965A47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8" w:type="dxa"/>
          </w:tcPr>
          <w:p w14:paraId="54B6C890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</w:tcPr>
          <w:p w14:paraId="54A90BE3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8" w:type="dxa"/>
          </w:tcPr>
          <w:p w14:paraId="5055DCC4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</w:tcPr>
          <w:p w14:paraId="5090736E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</w:tr>
      <w:tr w:rsidR="008D08E1" w:rsidRPr="008D08E1" w14:paraId="442C8162" w14:textId="77777777" w:rsidTr="1EE14264">
        <w:trPr>
          <w:jc w:val="center"/>
        </w:trPr>
        <w:tc>
          <w:tcPr>
            <w:tcW w:w="515" w:type="dxa"/>
          </w:tcPr>
          <w:p w14:paraId="56C72689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5.</w:t>
            </w:r>
          </w:p>
        </w:tc>
        <w:tc>
          <w:tcPr>
            <w:tcW w:w="6801" w:type="dxa"/>
          </w:tcPr>
          <w:p w14:paraId="70A0A9C6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zy dobrze oceniasz obsługę administracyjną procesu kształcenia?</w:t>
            </w:r>
          </w:p>
        </w:tc>
        <w:tc>
          <w:tcPr>
            <w:tcW w:w="348" w:type="dxa"/>
          </w:tcPr>
          <w:p w14:paraId="511F3AB7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8" w:type="dxa"/>
          </w:tcPr>
          <w:p w14:paraId="58A8CB7E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</w:tcPr>
          <w:p w14:paraId="73999762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8" w:type="dxa"/>
          </w:tcPr>
          <w:p w14:paraId="3BC2995D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</w:tcPr>
          <w:p w14:paraId="795C1E81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</w:tr>
      <w:tr w:rsidR="008D08E1" w:rsidRPr="008D08E1" w14:paraId="5D60C562" w14:textId="77777777" w:rsidTr="1EE14264">
        <w:trPr>
          <w:jc w:val="center"/>
        </w:trPr>
        <w:tc>
          <w:tcPr>
            <w:tcW w:w="515" w:type="dxa"/>
          </w:tcPr>
          <w:p w14:paraId="4BC6DBBF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6.</w:t>
            </w:r>
          </w:p>
        </w:tc>
        <w:tc>
          <w:tcPr>
            <w:tcW w:w="6801" w:type="dxa"/>
          </w:tcPr>
          <w:p w14:paraId="73BD0875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zy dobrze oceniasz obsługę techniczną procesu kształcenia?</w:t>
            </w:r>
          </w:p>
        </w:tc>
        <w:tc>
          <w:tcPr>
            <w:tcW w:w="348" w:type="dxa"/>
          </w:tcPr>
          <w:p w14:paraId="39507054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8" w:type="dxa"/>
          </w:tcPr>
          <w:p w14:paraId="2E643A39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</w:tcPr>
          <w:p w14:paraId="1B4AAD78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8" w:type="dxa"/>
          </w:tcPr>
          <w:p w14:paraId="7CD048C6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</w:tcPr>
          <w:p w14:paraId="4E6894D6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</w:tr>
      <w:tr w:rsidR="008D08E1" w:rsidRPr="008D08E1" w14:paraId="1D2F67AA" w14:textId="77777777" w:rsidTr="1EE14264">
        <w:trPr>
          <w:jc w:val="center"/>
        </w:trPr>
        <w:tc>
          <w:tcPr>
            <w:tcW w:w="515" w:type="dxa"/>
          </w:tcPr>
          <w:p w14:paraId="45CB103B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7.</w:t>
            </w:r>
          </w:p>
        </w:tc>
        <w:tc>
          <w:tcPr>
            <w:tcW w:w="6801" w:type="dxa"/>
          </w:tcPr>
          <w:p w14:paraId="3D862C38" w14:textId="294B6EE0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1EE1426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Czy biblioteka </w:t>
            </w:r>
            <w:r w:rsidR="5C24310C" w:rsidRPr="1EE1426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UBB</w:t>
            </w:r>
            <w:r w:rsidRPr="1EE1426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zapewnia dostęp do wszystkich potrzebnych materiałów?</w:t>
            </w:r>
          </w:p>
        </w:tc>
        <w:tc>
          <w:tcPr>
            <w:tcW w:w="348" w:type="dxa"/>
          </w:tcPr>
          <w:p w14:paraId="0295336A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8" w:type="dxa"/>
          </w:tcPr>
          <w:p w14:paraId="5A9DB5E7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</w:tcPr>
          <w:p w14:paraId="5139319E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8" w:type="dxa"/>
          </w:tcPr>
          <w:p w14:paraId="2A108F41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</w:tcPr>
          <w:p w14:paraId="2A581CC0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</w:tr>
      <w:tr w:rsidR="008D08E1" w:rsidRPr="008D08E1" w14:paraId="5113A004" w14:textId="77777777" w:rsidTr="1EE14264">
        <w:trPr>
          <w:jc w:val="center"/>
        </w:trPr>
        <w:tc>
          <w:tcPr>
            <w:tcW w:w="515" w:type="dxa"/>
          </w:tcPr>
          <w:p w14:paraId="3DF6D3BA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8.</w:t>
            </w:r>
          </w:p>
        </w:tc>
        <w:tc>
          <w:tcPr>
            <w:tcW w:w="6801" w:type="dxa"/>
          </w:tcPr>
          <w:p w14:paraId="552E1291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zy sprawy zgłaszane do Dziekanatu są sprawnie rozwiązywane?</w:t>
            </w:r>
          </w:p>
        </w:tc>
        <w:tc>
          <w:tcPr>
            <w:tcW w:w="348" w:type="dxa"/>
          </w:tcPr>
          <w:p w14:paraId="71CBABF6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8" w:type="dxa"/>
          </w:tcPr>
          <w:p w14:paraId="1BC03362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</w:tcPr>
          <w:p w14:paraId="3B3C4372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8" w:type="dxa"/>
          </w:tcPr>
          <w:p w14:paraId="4FB28CDF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</w:tcPr>
          <w:p w14:paraId="04EFE100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</w:tr>
      <w:tr w:rsidR="008D08E1" w:rsidRPr="008D08E1" w14:paraId="48B0AFCD" w14:textId="77777777" w:rsidTr="1EE14264">
        <w:trPr>
          <w:jc w:val="center"/>
        </w:trPr>
        <w:tc>
          <w:tcPr>
            <w:tcW w:w="515" w:type="dxa"/>
          </w:tcPr>
          <w:p w14:paraId="5F682803" w14:textId="29262D19" w:rsidR="008D08E1" w:rsidRPr="008D08E1" w:rsidRDefault="000A19EB" w:rsidP="007C3F87">
            <w:pPr>
              <w:spacing w:before="40" w:after="40"/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9.</w:t>
            </w:r>
          </w:p>
        </w:tc>
        <w:tc>
          <w:tcPr>
            <w:tcW w:w="6801" w:type="dxa"/>
          </w:tcPr>
          <w:p w14:paraId="4DAC548F" w14:textId="77777777" w:rsidR="008D08E1" w:rsidRPr="008D08E1" w:rsidRDefault="2541278E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49DDDF0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wagi dotyc</w:t>
            </w:r>
            <w:r w:rsidR="62ECA87B" w:rsidRPr="49DDDF0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</w:t>
            </w:r>
            <w:r w:rsidRPr="49DDDF0E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ące organizacji i warunków prowadzenia zajęć dydaktycznych</w:t>
            </w:r>
          </w:p>
        </w:tc>
        <w:tc>
          <w:tcPr>
            <w:tcW w:w="1740" w:type="dxa"/>
            <w:gridSpan w:val="5"/>
          </w:tcPr>
          <w:p w14:paraId="53128261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</w:tbl>
    <w:p w14:paraId="13C14D16" w14:textId="77777777" w:rsidR="00A916E5" w:rsidRDefault="00A916E5" w:rsidP="007C3F87">
      <w:pPr>
        <w:spacing w:after="0"/>
        <w:jc w:val="center"/>
        <w:rPr>
          <w:rFonts w:ascii="Times New Roman" w:hAnsi="Times New Roman"/>
          <w:b/>
          <w:color w:val="000000"/>
          <w:sz w:val="20"/>
          <w:szCs w:val="20"/>
        </w:rPr>
      </w:pPr>
    </w:p>
    <w:p w14:paraId="3444EB2C" w14:textId="77777777" w:rsidR="00B94228" w:rsidRDefault="00B94228" w:rsidP="007C3F87">
      <w:pPr>
        <w:spacing w:after="0"/>
        <w:jc w:val="center"/>
        <w:rPr>
          <w:rFonts w:ascii="Times New Roman" w:hAnsi="Times New Roman"/>
          <w:b/>
          <w:color w:val="000000"/>
          <w:sz w:val="20"/>
          <w:szCs w:val="20"/>
        </w:rPr>
      </w:pPr>
    </w:p>
    <w:p w14:paraId="52FEC702" w14:textId="77777777" w:rsidR="00B94228" w:rsidRDefault="00B94228" w:rsidP="007C3F87">
      <w:pPr>
        <w:spacing w:after="0"/>
        <w:jc w:val="center"/>
        <w:rPr>
          <w:rFonts w:ascii="Times New Roman" w:hAnsi="Times New Roman"/>
          <w:b/>
          <w:color w:val="000000"/>
          <w:sz w:val="20"/>
          <w:szCs w:val="20"/>
        </w:rPr>
      </w:pPr>
    </w:p>
    <w:p w14:paraId="46084635" w14:textId="77777777" w:rsidR="008D3AB8" w:rsidRDefault="008D3AB8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</w:rPr>
      </w:pPr>
      <w:r>
        <w:rPr>
          <w:rFonts w:ascii="Times New Roman" w:hAnsi="Times New Roman"/>
          <w:b/>
          <w:color w:val="000000"/>
          <w:sz w:val="20"/>
          <w:szCs w:val="20"/>
        </w:rPr>
        <w:br w:type="page"/>
      </w:r>
    </w:p>
    <w:p w14:paraId="594D3F81" w14:textId="53CEF7E1" w:rsidR="00CF589C" w:rsidRDefault="00910A5E" w:rsidP="007C3F87">
      <w:pPr>
        <w:spacing w:after="0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color w:val="000000"/>
          <w:sz w:val="20"/>
          <w:szCs w:val="20"/>
        </w:rPr>
        <w:lastRenderedPageBreak/>
        <w:t>PU_07_</w:t>
      </w:r>
      <w:r w:rsidR="00CF589C" w:rsidRPr="00CF589C">
        <w:rPr>
          <w:rFonts w:ascii="Times New Roman" w:hAnsi="Times New Roman"/>
          <w:b/>
          <w:sz w:val="20"/>
          <w:szCs w:val="20"/>
        </w:rPr>
        <w:t>ZAŁĄCZNIK</w:t>
      </w:r>
      <w:r w:rsidR="00CF589C">
        <w:rPr>
          <w:rFonts w:ascii="Times New Roman" w:hAnsi="Times New Roman"/>
          <w:b/>
          <w:sz w:val="20"/>
          <w:szCs w:val="20"/>
        </w:rPr>
        <w:t xml:space="preserve"> </w:t>
      </w:r>
      <w:r w:rsidR="00CF589C" w:rsidRPr="00CF589C">
        <w:rPr>
          <w:rFonts w:ascii="Times New Roman" w:hAnsi="Times New Roman"/>
          <w:b/>
          <w:sz w:val="20"/>
          <w:szCs w:val="20"/>
        </w:rPr>
        <w:t>7.2</w:t>
      </w:r>
    </w:p>
    <w:p w14:paraId="4101652C" w14:textId="77777777" w:rsidR="00CF589C" w:rsidRPr="00CF589C" w:rsidRDefault="00CF589C" w:rsidP="007C3F87">
      <w:pPr>
        <w:spacing w:after="0"/>
        <w:jc w:val="center"/>
        <w:rPr>
          <w:rFonts w:ascii="Times New Roman" w:hAnsi="Times New Roman"/>
          <w:b/>
          <w:sz w:val="20"/>
          <w:szCs w:val="20"/>
        </w:rPr>
      </w:pPr>
    </w:p>
    <w:p w14:paraId="1C10CD48" w14:textId="4D813355" w:rsidR="008D08E1" w:rsidRPr="00A03998" w:rsidRDefault="00A03998" w:rsidP="007C3F87">
      <w:pPr>
        <w:spacing w:after="0"/>
        <w:jc w:val="center"/>
        <w:rPr>
          <w:rFonts w:ascii="Times New Roman" w:hAnsi="Times New Roman" w:cs="Arial"/>
          <w:b/>
          <w:color w:val="000000"/>
        </w:rPr>
      </w:pPr>
      <w:r w:rsidRPr="00A03998">
        <w:rPr>
          <w:rFonts w:ascii="Times New Roman" w:hAnsi="Times New Roman" w:cs="Arial"/>
          <w:b/>
          <w:color w:val="000000"/>
        </w:rPr>
        <w:t xml:space="preserve">Ankieta </w:t>
      </w:r>
      <w:r w:rsidR="008D08E1" w:rsidRPr="00A03998">
        <w:rPr>
          <w:rFonts w:ascii="Times New Roman" w:hAnsi="Times New Roman" w:cs="Arial"/>
          <w:b/>
          <w:color w:val="000000"/>
        </w:rPr>
        <w:t>oceny organizacji i warunków procesu kształcenia,</w:t>
      </w:r>
      <w:r w:rsidR="0016176C" w:rsidRPr="00A03998">
        <w:rPr>
          <w:rFonts w:ascii="Times New Roman" w:hAnsi="Times New Roman" w:cs="Arial"/>
          <w:b/>
          <w:color w:val="000000"/>
        </w:rPr>
        <w:t xml:space="preserve"> </w:t>
      </w:r>
      <w:r w:rsidR="008D08E1" w:rsidRPr="00A03998">
        <w:rPr>
          <w:rFonts w:ascii="Times New Roman" w:hAnsi="Times New Roman" w:cs="Arial"/>
          <w:b/>
          <w:color w:val="000000"/>
        </w:rPr>
        <w:t>wypełniana przez pracowników niebędących nauczycielami akademickimi</w:t>
      </w:r>
      <w:r w:rsidR="0016176C" w:rsidRPr="00A03998">
        <w:rPr>
          <w:rFonts w:ascii="Times New Roman" w:hAnsi="Times New Roman" w:cs="Arial"/>
          <w:b/>
          <w:color w:val="000000"/>
        </w:rPr>
        <w:t xml:space="preserve"> </w:t>
      </w:r>
      <w:r w:rsidR="008D08E1" w:rsidRPr="00A03998">
        <w:rPr>
          <w:rFonts w:ascii="Times New Roman" w:hAnsi="Times New Roman" w:cs="Arial"/>
          <w:b/>
          <w:color w:val="000000"/>
        </w:rPr>
        <w:t>obsługujących proces dydaktyczny</w:t>
      </w:r>
    </w:p>
    <w:p w14:paraId="4B99056E" w14:textId="77777777" w:rsidR="008D08E1" w:rsidRPr="008D08E1" w:rsidRDefault="008D08E1" w:rsidP="007C3F87">
      <w:pPr>
        <w:spacing w:after="0"/>
        <w:jc w:val="both"/>
        <w:rPr>
          <w:rFonts w:ascii="Times New Roman" w:hAnsi="Times New Roman" w:cs="Arial"/>
          <w:color w:val="000000"/>
          <w:sz w:val="20"/>
          <w:szCs w:val="24"/>
        </w:rPr>
      </w:pPr>
    </w:p>
    <w:p w14:paraId="774EAF1F" w14:textId="77777777" w:rsidR="008D08E1" w:rsidRDefault="008D08E1" w:rsidP="007C3F87">
      <w:pPr>
        <w:spacing w:after="0"/>
        <w:rPr>
          <w:rFonts w:ascii="Times New Roman" w:hAnsi="Times New Roman" w:cs="Arial"/>
          <w:color w:val="000000"/>
          <w:sz w:val="20"/>
          <w:szCs w:val="20"/>
        </w:rPr>
      </w:pPr>
      <w:r w:rsidRPr="76BC21A4">
        <w:rPr>
          <w:rFonts w:ascii="Times New Roman" w:hAnsi="Times New Roman" w:cs="Arial"/>
          <w:color w:val="000000" w:themeColor="text1"/>
          <w:sz w:val="20"/>
          <w:szCs w:val="20"/>
        </w:rPr>
        <w:t xml:space="preserve">Jestem zatrudniony / realizuję umowę cywilnoprawną na wydziale: </w:t>
      </w:r>
    </w:p>
    <w:p w14:paraId="1299C43A" w14:textId="77777777" w:rsidR="008D08E1" w:rsidRDefault="008D08E1" w:rsidP="007C3F87">
      <w:pPr>
        <w:spacing w:after="0"/>
        <w:rPr>
          <w:rFonts w:ascii="Times New Roman" w:hAnsi="Times New Roman" w:cs="Arial"/>
          <w:color w:val="000000"/>
          <w:sz w:val="20"/>
          <w:szCs w:val="24"/>
        </w:rPr>
      </w:pPr>
    </w:p>
    <w:p w14:paraId="4A34784B" w14:textId="77777777" w:rsidR="008D08E1" w:rsidRPr="008D08E1" w:rsidRDefault="008D08E1" w:rsidP="007C3F87">
      <w:pPr>
        <w:spacing w:after="0"/>
        <w:rPr>
          <w:rFonts w:ascii="Times New Roman" w:hAnsi="Times New Roman" w:cs="Arial"/>
          <w:color w:val="000000"/>
          <w:sz w:val="20"/>
          <w:szCs w:val="20"/>
        </w:rPr>
      </w:pPr>
      <w:r w:rsidRPr="0C7DDEB5">
        <w:rPr>
          <w:rFonts w:ascii="Times New Roman" w:hAnsi="Times New Roman" w:cs="Arial"/>
          <w:color w:val="000000" w:themeColor="text1"/>
          <w:sz w:val="20"/>
          <w:szCs w:val="20"/>
        </w:rPr>
        <w:t>……………………………………………………………………………………….................................................</w:t>
      </w:r>
    </w:p>
    <w:p w14:paraId="5648DD22" w14:textId="77777777" w:rsidR="008D08E1" w:rsidRPr="008D08E1" w:rsidRDefault="008D08E1" w:rsidP="007C3F87">
      <w:pPr>
        <w:spacing w:after="0"/>
        <w:rPr>
          <w:rFonts w:ascii="Times New Roman" w:hAnsi="Times New Roman" w:cs="Arial"/>
          <w:color w:val="000000"/>
          <w:sz w:val="20"/>
          <w:szCs w:val="24"/>
        </w:rPr>
      </w:pPr>
      <w:r w:rsidRPr="008D08E1">
        <w:rPr>
          <w:rFonts w:ascii="Times New Roman" w:hAnsi="Times New Roman" w:cs="Arial"/>
          <w:color w:val="000000"/>
          <w:sz w:val="20"/>
          <w:szCs w:val="24"/>
        </w:rPr>
        <w:t>Klucz odpowiedzi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831"/>
        <w:gridCol w:w="1796"/>
        <w:gridCol w:w="1801"/>
        <w:gridCol w:w="1796"/>
        <w:gridCol w:w="1832"/>
      </w:tblGrid>
      <w:tr w:rsidR="008D08E1" w:rsidRPr="008D08E1" w14:paraId="32EAFBB2" w14:textId="77777777" w:rsidTr="000154C0">
        <w:trPr>
          <w:jc w:val="center"/>
        </w:trPr>
        <w:tc>
          <w:tcPr>
            <w:tcW w:w="1857" w:type="dxa"/>
          </w:tcPr>
          <w:p w14:paraId="33A66D29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 w:cs="Arial"/>
                <w:b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b/>
                <w:color w:val="000000"/>
                <w:sz w:val="20"/>
                <w:szCs w:val="24"/>
              </w:rPr>
              <w:t>1</w:t>
            </w:r>
          </w:p>
          <w:p w14:paraId="00C4D34B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 xml:space="preserve"> zdecydowanie nie</w:t>
            </w:r>
          </w:p>
        </w:tc>
        <w:tc>
          <w:tcPr>
            <w:tcW w:w="1858" w:type="dxa"/>
          </w:tcPr>
          <w:p w14:paraId="1D63D2B4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 w:cs="Arial"/>
                <w:b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b/>
                <w:color w:val="000000"/>
                <w:sz w:val="20"/>
                <w:szCs w:val="24"/>
              </w:rPr>
              <w:t>2</w:t>
            </w:r>
          </w:p>
          <w:p w14:paraId="39D37B15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raczej nie</w:t>
            </w:r>
          </w:p>
        </w:tc>
        <w:tc>
          <w:tcPr>
            <w:tcW w:w="1857" w:type="dxa"/>
          </w:tcPr>
          <w:p w14:paraId="18A26C19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 w:cs="Arial"/>
                <w:b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b/>
                <w:color w:val="000000"/>
                <w:sz w:val="20"/>
                <w:szCs w:val="24"/>
              </w:rPr>
              <w:t>3</w:t>
            </w:r>
          </w:p>
          <w:p w14:paraId="0D92C092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średnio</w:t>
            </w:r>
          </w:p>
        </w:tc>
        <w:tc>
          <w:tcPr>
            <w:tcW w:w="1858" w:type="dxa"/>
          </w:tcPr>
          <w:p w14:paraId="7163D972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 w:cs="Arial"/>
                <w:b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b/>
                <w:color w:val="000000"/>
                <w:sz w:val="20"/>
                <w:szCs w:val="24"/>
              </w:rPr>
              <w:t>4</w:t>
            </w:r>
          </w:p>
          <w:p w14:paraId="1580FAC5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raczej tak</w:t>
            </w:r>
          </w:p>
        </w:tc>
        <w:tc>
          <w:tcPr>
            <w:tcW w:w="1858" w:type="dxa"/>
          </w:tcPr>
          <w:p w14:paraId="18524F50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 w:cs="Arial"/>
                <w:b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b/>
                <w:color w:val="000000"/>
                <w:sz w:val="20"/>
                <w:szCs w:val="24"/>
              </w:rPr>
              <w:t>5</w:t>
            </w:r>
          </w:p>
          <w:p w14:paraId="5B85126E" w14:textId="77777777" w:rsidR="008D08E1" w:rsidRPr="008D08E1" w:rsidRDefault="008D08E1" w:rsidP="007C3F87">
            <w:pPr>
              <w:spacing w:before="40" w:after="40"/>
              <w:jc w:val="center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zdecydowanie tak</w:t>
            </w:r>
          </w:p>
        </w:tc>
      </w:tr>
    </w:tbl>
    <w:p w14:paraId="4DDBEF00" w14:textId="77777777" w:rsidR="008D08E1" w:rsidRPr="008D08E1" w:rsidRDefault="008D08E1" w:rsidP="007C3F87">
      <w:pPr>
        <w:spacing w:after="0"/>
        <w:rPr>
          <w:rFonts w:ascii="Times New Roman" w:hAnsi="Times New Roman" w:cs="Arial"/>
          <w:color w:val="000000"/>
          <w:sz w:val="20"/>
          <w:szCs w:val="24"/>
        </w:rPr>
      </w:pPr>
    </w:p>
    <w:p w14:paraId="3EAE6432" w14:textId="77777777" w:rsidR="008D08E1" w:rsidRPr="008D08E1" w:rsidRDefault="008D08E1" w:rsidP="007C3F87">
      <w:pPr>
        <w:spacing w:after="0"/>
        <w:rPr>
          <w:rFonts w:ascii="Times New Roman" w:hAnsi="Times New Roman" w:cs="Arial"/>
          <w:color w:val="000000"/>
          <w:sz w:val="20"/>
          <w:szCs w:val="24"/>
        </w:rPr>
      </w:pPr>
      <w:r w:rsidRPr="008D08E1">
        <w:rPr>
          <w:rFonts w:ascii="Times New Roman" w:hAnsi="Times New Roman" w:cs="Arial"/>
          <w:color w:val="000000"/>
          <w:sz w:val="20"/>
          <w:szCs w:val="24"/>
        </w:rPr>
        <w:t>Wybraną odpowiedź należy zakreślić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42"/>
        <w:gridCol w:w="6774"/>
        <w:gridCol w:w="348"/>
        <w:gridCol w:w="348"/>
        <w:gridCol w:w="348"/>
        <w:gridCol w:w="348"/>
        <w:gridCol w:w="348"/>
      </w:tblGrid>
      <w:tr w:rsidR="008D08E1" w:rsidRPr="008D08E1" w14:paraId="1AF2B092" w14:textId="77777777" w:rsidTr="000154C0">
        <w:trPr>
          <w:jc w:val="center"/>
        </w:trPr>
        <w:tc>
          <w:tcPr>
            <w:tcW w:w="550" w:type="dxa"/>
            <w:vAlign w:val="center"/>
          </w:tcPr>
          <w:p w14:paraId="21FA6016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1.</w:t>
            </w:r>
          </w:p>
        </w:tc>
        <w:tc>
          <w:tcPr>
            <w:tcW w:w="7022" w:type="dxa"/>
          </w:tcPr>
          <w:p w14:paraId="5A670F57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0"/>
              </w:rPr>
            </w:pPr>
            <w:r w:rsidRPr="76BC21A4">
              <w:rPr>
                <w:rFonts w:ascii="Times New Roman" w:hAnsi="Times New Roman" w:cs="Arial"/>
                <w:color w:val="000000" w:themeColor="text1"/>
                <w:sz w:val="20"/>
                <w:szCs w:val="20"/>
              </w:rPr>
              <w:t>Czy dobrze oceniasz obsługę techniczną Twojego stanowiska prac</w:t>
            </w:r>
            <w:r w:rsidR="4C27E4A6" w:rsidRPr="76BC21A4">
              <w:rPr>
                <w:rFonts w:ascii="Times New Roman" w:hAnsi="Times New Roman" w:cs="Arial"/>
                <w:color w:val="000000" w:themeColor="text1"/>
                <w:sz w:val="20"/>
                <w:szCs w:val="20"/>
              </w:rPr>
              <w:t>y</w:t>
            </w:r>
            <w:r w:rsidRPr="76BC21A4">
              <w:rPr>
                <w:rFonts w:ascii="Times New Roman" w:hAnsi="Times New Roman" w:cs="Arial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50" w:type="dxa"/>
          </w:tcPr>
          <w:p w14:paraId="6474E532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1</w:t>
            </w:r>
          </w:p>
        </w:tc>
        <w:tc>
          <w:tcPr>
            <w:tcW w:w="350" w:type="dxa"/>
          </w:tcPr>
          <w:p w14:paraId="4FD71FBC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2</w:t>
            </w:r>
          </w:p>
        </w:tc>
        <w:tc>
          <w:tcPr>
            <w:tcW w:w="350" w:type="dxa"/>
          </w:tcPr>
          <w:p w14:paraId="51B6E75B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3</w:t>
            </w:r>
          </w:p>
        </w:tc>
        <w:tc>
          <w:tcPr>
            <w:tcW w:w="350" w:type="dxa"/>
          </w:tcPr>
          <w:p w14:paraId="7D3D5FE3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4</w:t>
            </w:r>
          </w:p>
        </w:tc>
        <w:tc>
          <w:tcPr>
            <w:tcW w:w="350" w:type="dxa"/>
          </w:tcPr>
          <w:p w14:paraId="666ECFFE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5</w:t>
            </w:r>
          </w:p>
        </w:tc>
      </w:tr>
      <w:tr w:rsidR="008D08E1" w:rsidRPr="008D08E1" w14:paraId="0652C864" w14:textId="77777777" w:rsidTr="000154C0">
        <w:trPr>
          <w:jc w:val="center"/>
        </w:trPr>
        <w:tc>
          <w:tcPr>
            <w:tcW w:w="550" w:type="dxa"/>
            <w:vAlign w:val="center"/>
          </w:tcPr>
          <w:p w14:paraId="41BD3FC6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2.</w:t>
            </w:r>
          </w:p>
        </w:tc>
        <w:tc>
          <w:tcPr>
            <w:tcW w:w="7022" w:type="dxa"/>
          </w:tcPr>
          <w:p w14:paraId="60A16AEC" w14:textId="77777777" w:rsidR="008D08E1" w:rsidRPr="008D08E1" w:rsidRDefault="785037CB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0"/>
              </w:rPr>
            </w:pPr>
            <w:r w:rsidRPr="49DDDF0E">
              <w:rPr>
                <w:rFonts w:ascii="Times New Roman" w:hAnsi="Times New Roman" w:cs="Arial"/>
                <w:color w:val="000000" w:themeColor="text1"/>
                <w:sz w:val="20"/>
                <w:szCs w:val="20"/>
              </w:rPr>
              <w:t>Czy dobrze oceniasz systemy informatyczne wspierające obsługę procesu dydaktycznego</w:t>
            </w:r>
            <w:r w:rsidR="5362BE4F" w:rsidRPr="49DDDF0E">
              <w:rPr>
                <w:rFonts w:ascii="Times New Roman" w:hAnsi="Times New Roman" w:cs="Arial"/>
                <w:color w:val="000000" w:themeColor="text1"/>
                <w:sz w:val="20"/>
                <w:szCs w:val="20"/>
              </w:rPr>
              <w:t xml:space="preserve"> i administracyjnego</w:t>
            </w:r>
            <w:r w:rsidRPr="49DDDF0E">
              <w:rPr>
                <w:rFonts w:ascii="Times New Roman" w:hAnsi="Times New Roman" w:cs="Arial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50" w:type="dxa"/>
            <w:vAlign w:val="center"/>
          </w:tcPr>
          <w:p w14:paraId="64E14F55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1</w:t>
            </w:r>
          </w:p>
        </w:tc>
        <w:tc>
          <w:tcPr>
            <w:tcW w:w="350" w:type="dxa"/>
            <w:vAlign w:val="center"/>
          </w:tcPr>
          <w:p w14:paraId="39A728AC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2</w:t>
            </w:r>
          </w:p>
        </w:tc>
        <w:tc>
          <w:tcPr>
            <w:tcW w:w="350" w:type="dxa"/>
            <w:vAlign w:val="center"/>
          </w:tcPr>
          <w:p w14:paraId="16517A15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3</w:t>
            </w:r>
          </w:p>
        </w:tc>
        <w:tc>
          <w:tcPr>
            <w:tcW w:w="350" w:type="dxa"/>
            <w:vAlign w:val="center"/>
          </w:tcPr>
          <w:p w14:paraId="7714E194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4</w:t>
            </w:r>
          </w:p>
        </w:tc>
        <w:tc>
          <w:tcPr>
            <w:tcW w:w="350" w:type="dxa"/>
            <w:vAlign w:val="center"/>
          </w:tcPr>
          <w:p w14:paraId="703B8F84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5</w:t>
            </w:r>
          </w:p>
        </w:tc>
      </w:tr>
      <w:tr w:rsidR="008D08E1" w:rsidRPr="008D08E1" w14:paraId="696CF13C" w14:textId="77777777" w:rsidTr="000154C0">
        <w:trPr>
          <w:jc w:val="center"/>
        </w:trPr>
        <w:tc>
          <w:tcPr>
            <w:tcW w:w="550" w:type="dxa"/>
            <w:vAlign w:val="center"/>
          </w:tcPr>
          <w:p w14:paraId="41B07F09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3.</w:t>
            </w:r>
          </w:p>
        </w:tc>
        <w:tc>
          <w:tcPr>
            <w:tcW w:w="7022" w:type="dxa"/>
          </w:tcPr>
          <w:p w14:paraId="28EFE1DB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0"/>
              </w:rPr>
            </w:pPr>
            <w:r w:rsidRPr="76BC21A4">
              <w:rPr>
                <w:rFonts w:ascii="Times New Roman" w:hAnsi="Times New Roman" w:cs="Arial"/>
                <w:color w:val="000000" w:themeColor="text1"/>
                <w:sz w:val="20"/>
                <w:szCs w:val="20"/>
              </w:rPr>
              <w:t>Czy nauczyciele właściwie i terminowo wypełniają obowiązki proceduralne?</w:t>
            </w:r>
          </w:p>
        </w:tc>
        <w:tc>
          <w:tcPr>
            <w:tcW w:w="350" w:type="dxa"/>
          </w:tcPr>
          <w:p w14:paraId="30470A0D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1</w:t>
            </w:r>
          </w:p>
        </w:tc>
        <w:tc>
          <w:tcPr>
            <w:tcW w:w="350" w:type="dxa"/>
          </w:tcPr>
          <w:p w14:paraId="18B4C29E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2</w:t>
            </w:r>
          </w:p>
        </w:tc>
        <w:tc>
          <w:tcPr>
            <w:tcW w:w="350" w:type="dxa"/>
          </w:tcPr>
          <w:p w14:paraId="214CC84A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3</w:t>
            </w:r>
          </w:p>
        </w:tc>
        <w:tc>
          <w:tcPr>
            <w:tcW w:w="350" w:type="dxa"/>
          </w:tcPr>
          <w:p w14:paraId="3DFF6DC6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4</w:t>
            </w:r>
          </w:p>
        </w:tc>
        <w:tc>
          <w:tcPr>
            <w:tcW w:w="350" w:type="dxa"/>
          </w:tcPr>
          <w:p w14:paraId="4A56BAB0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5</w:t>
            </w:r>
          </w:p>
        </w:tc>
      </w:tr>
      <w:tr w:rsidR="008D08E1" w:rsidRPr="008D08E1" w14:paraId="06262096" w14:textId="77777777" w:rsidTr="000154C0">
        <w:trPr>
          <w:jc w:val="center"/>
        </w:trPr>
        <w:tc>
          <w:tcPr>
            <w:tcW w:w="550" w:type="dxa"/>
            <w:vAlign w:val="center"/>
          </w:tcPr>
          <w:p w14:paraId="5EECEDAA" w14:textId="77777777" w:rsidR="008D08E1" w:rsidRPr="008D08E1" w:rsidRDefault="008D08E1" w:rsidP="007C3F87">
            <w:pPr>
              <w:spacing w:before="40" w:after="40"/>
              <w:jc w:val="right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4.</w:t>
            </w:r>
          </w:p>
        </w:tc>
        <w:tc>
          <w:tcPr>
            <w:tcW w:w="7022" w:type="dxa"/>
          </w:tcPr>
          <w:p w14:paraId="6DD15440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0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0"/>
              </w:rPr>
              <w:t>C</w:t>
            </w:r>
            <w:r w:rsidRPr="008D08E1">
              <w:rPr>
                <w:rFonts w:ascii="Times New Roman" w:hAnsi="Times New Roman" w:cs="Arial"/>
                <w:color w:val="000000"/>
                <w:spacing w:val="-2"/>
                <w:sz w:val="20"/>
                <w:szCs w:val="20"/>
              </w:rPr>
              <w:t>zy pomieszczenia służące Twojej pracy są utrzymane w należytej czystośc</w:t>
            </w:r>
            <w:r w:rsidRPr="008D08E1">
              <w:rPr>
                <w:rFonts w:ascii="Times New Roman" w:hAnsi="Times New Roman" w:cs="Arial"/>
                <w:color w:val="000000"/>
                <w:sz w:val="20"/>
                <w:szCs w:val="20"/>
              </w:rPr>
              <w:t>i?</w:t>
            </w:r>
          </w:p>
        </w:tc>
        <w:tc>
          <w:tcPr>
            <w:tcW w:w="350" w:type="dxa"/>
          </w:tcPr>
          <w:p w14:paraId="6B8E35E1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1</w:t>
            </w:r>
          </w:p>
        </w:tc>
        <w:tc>
          <w:tcPr>
            <w:tcW w:w="350" w:type="dxa"/>
          </w:tcPr>
          <w:p w14:paraId="6DEB9483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2</w:t>
            </w:r>
          </w:p>
        </w:tc>
        <w:tc>
          <w:tcPr>
            <w:tcW w:w="350" w:type="dxa"/>
          </w:tcPr>
          <w:p w14:paraId="28F3F337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3</w:t>
            </w:r>
          </w:p>
        </w:tc>
        <w:tc>
          <w:tcPr>
            <w:tcW w:w="350" w:type="dxa"/>
          </w:tcPr>
          <w:p w14:paraId="4ADC6567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4</w:t>
            </w:r>
          </w:p>
        </w:tc>
        <w:tc>
          <w:tcPr>
            <w:tcW w:w="350" w:type="dxa"/>
          </w:tcPr>
          <w:p w14:paraId="445CFFFC" w14:textId="77777777" w:rsidR="008D08E1" w:rsidRPr="008D08E1" w:rsidRDefault="008D08E1" w:rsidP="007C3F87">
            <w:pPr>
              <w:spacing w:before="40" w:after="40"/>
              <w:rPr>
                <w:rFonts w:ascii="Times New Roman" w:hAnsi="Times New Roman" w:cs="Arial"/>
                <w:color w:val="000000"/>
                <w:sz w:val="20"/>
                <w:szCs w:val="24"/>
              </w:rPr>
            </w:pPr>
            <w:r w:rsidRPr="008D08E1">
              <w:rPr>
                <w:rFonts w:ascii="Times New Roman" w:hAnsi="Times New Roman" w:cs="Arial"/>
                <w:color w:val="000000"/>
                <w:sz w:val="20"/>
                <w:szCs w:val="24"/>
              </w:rPr>
              <w:t>5</w:t>
            </w:r>
          </w:p>
        </w:tc>
      </w:tr>
      <w:tr w:rsidR="49DDDF0E" w14:paraId="1F26087B" w14:textId="77777777" w:rsidTr="000154C0">
        <w:trPr>
          <w:jc w:val="center"/>
        </w:trPr>
        <w:tc>
          <w:tcPr>
            <w:tcW w:w="548" w:type="dxa"/>
            <w:vAlign w:val="center"/>
          </w:tcPr>
          <w:p w14:paraId="3127FDAC" w14:textId="77777777" w:rsidR="2095549C" w:rsidRDefault="2095549C" w:rsidP="007C3F87">
            <w:pPr>
              <w:spacing w:before="40" w:after="40"/>
              <w:jc w:val="right"/>
              <w:rPr>
                <w:rFonts w:ascii="Times New Roman" w:hAnsi="Times New Roman" w:cs="Arial"/>
                <w:color w:val="000000" w:themeColor="text1"/>
                <w:sz w:val="20"/>
                <w:szCs w:val="20"/>
              </w:rPr>
            </w:pPr>
            <w:r w:rsidRPr="49DDDF0E">
              <w:rPr>
                <w:rFonts w:ascii="Times New Roman" w:hAnsi="Times New Roman" w:cs="Arial"/>
                <w:color w:val="000000" w:themeColor="text1"/>
                <w:sz w:val="20"/>
                <w:szCs w:val="20"/>
              </w:rPr>
              <w:t>5.</w:t>
            </w:r>
          </w:p>
        </w:tc>
        <w:tc>
          <w:tcPr>
            <w:tcW w:w="6990" w:type="dxa"/>
          </w:tcPr>
          <w:p w14:paraId="4999D5E8" w14:textId="77777777" w:rsidR="2095549C" w:rsidRDefault="1BF86587" w:rsidP="007C3F87">
            <w:pPr>
              <w:spacing w:before="40" w:after="4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Uwagi dotyczące organizacji i warunków wspierania prowadzenia </w:t>
            </w:r>
            <w:r w:rsidR="7141270C"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ocesów</w:t>
            </w:r>
            <w:r w:rsidRPr="76BC21A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dydaktycznych</w:t>
            </w:r>
          </w:p>
        </w:tc>
        <w:tc>
          <w:tcPr>
            <w:tcW w:w="1750" w:type="dxa"/>
            <w:gridSpan w:val="5"/>
          </w:tcPr>
          <w:p w14:paraId="3461D779" w14:textId="77777777" w:rsidR="49DDDF0E" w:rsidRDefault="49DDDF0E" w:rsidP="007C3F87">
            <w:pPr>
              <w:spacing w:before="40" w:after="40"/>
              <w:rPr>
                <w:rFonts w:ascii="Times New Roman" w:hAnsi="Times New Roman" w:cs="Arial"/>
                <w:color w:val="000000" w:themeColor="text1"/>
                <w:sz w:val="20"/>
                <w:szCs w:val="20"/>
              </w:rPr>
            </w:pPr>
          </w:p>
        </w:tc>
      </w:tr>
    </w:tbl>
    <w:p w14:paraId="0ADDBB98" w14:textId="77777777" w:rsidR="00A03998" w:rsidRPr="00E25209" w:rsidRDefault="00A03998" w:rsidP="007C3F87">
      <w:pPr>
        <w:tabs>
          <w:tab w:val="left" w:pos="0"/>
        </w:tabs>
        <w:overflowPunct w:val="0"/>
        <w:autoSpaceDE w:val="0"/>
        <w:autoSpaceDN w:val="0"/>
        <w:adjustRightInd w:val="0"/>
        <w:spacing w:after="0"/>
        <w:jc w:val="both"/>
        <w:textAlignment w:val="baseline"/>
        <w:rPr>
          <w:rFonts w:ascii="Times New Roman" w:eastAsia="Times New Roman" w:hAnsi="Times New Roman"/>
          <w:bCs/>
          <w:sz w:val="24"/>
          <w:szCs w:val="24"/>
          <w:lang w:eastAsia="pl-PL"/>
        </w:rPr>
      </w:pPr>
    </w:p>
    <w:sectPr w:rsidR="00A03998" w:rsidRPr="00E25209" w:rsidSect="00C452FF">
      <w:footerReference w:type="default" r:id="rId11"/>
      <w:headerReference w:type="first" r:id="rId12"/>
      <w:footerReference w:type="first" r:id="rId13"/>
      <w:pgSz w:w="11906" w:h="16838" w:code="9"/>
      <w:pgMar w:top="1417" w:right="1417" w:bottom="1417" w:left="1417" w:header="454" w:footer="0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2F9618" w16cex:dateUtc="2022-11-28T19:18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25C1E90" w16cid:durableId="272F961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B21591" w14:textId="77777777" w:rsidR="002506BE" w:rsidRDefault="002506BE" w:rsidP="006A2A41">
      <w:pPr>
        <w:spacing w:after="0" w:line="240" w:lineRule="auto"/>
      </w:pPr>
      <w:r>
        <w:separator/>
      </w:r>
    </w:p>
  </w:endnote>
  <w:endnote w:type="continuationSeparator" w:id="0">
    <w:p w14:paraId="3FB9E91C" w14:textId="77777777" w:rsidR="002506BE" w:rsidRDefault="002506BE" w:rsidP="006A2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35774145" w14:paraId="144A5D23" w14:textId="77777777" w:rsidTr="35774145">
      <w:tc>
        <w:tcPr>
          <w:tcW w:w="3020" w:type="dxa"/>
        </w:tcPr>
        <w:p w14:paraId="738610EB" w14:textId="77777777" w:rsidR="35774145" w:rsidRDefault="35774145" w:rsidP="35774145">
          <w:pPr>
            <w:pStyle w:val="Nagwek"/>
            <w:ind w:left="-115"/>
          </w:pPr>
        </w:p>
      </w:tc>
      <w:tc>
        <w:tcPr>
          <w:tcW w:w="3020" w:type="dxa"/>
        </w:tcPr>
        <w:p w14:paraId="637805D2" w14:textId="77777777" w:rsidR="35774145" w:rsidRDefault="35774145" w:rsidP="35774145">
          <w:pPr>
            <w:pStyle w:val="Nagwek"/>
            <w:jc w:val="center"/>
          </w:pPr>
        </w:p>
      </w:tc>
      <w:tc>
        <w:tcPr>
          <w:tcW w:w="3020" w:type="dxa"/>
        </w:tcPr>
        <w:p w14:paraId="463F29E8" w14:textId="77777777" w:rsidR="35774145" w:rsidRDefault="35774145" w:rsidP="35774145">
          <w:pPr>
            <w:pStyle w:val="Nagwek"/>
            <w:ind w:right="-115"/>
            <w:jc w:val="right"/>
          </w:pPr>
        </w:p>
      </w:tc>
    </w:tr>
  </w:tbl>
  <w:p w14:paraId="3B7B4B86" w14:textId="77777777" w:rsidR="35774145" w:rsidRDefault="35774145" w:rsidP="3577414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F2C34E" w14:textId="77777777" w:rsidR="00CA5131" w:rsidRDefault="00CA5131">
    <w:pPr>
      <w:pStyle w:val="Stopka"/>
      <w:spacing w:after="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ABA1B" w14:textId="77777777" w:rsidR="002506BE" w:rsidRDefault="002506BE" w:rsidP="006A2A41">
      <w:pPr>
        <w:spacing w:after="0" w:line="240" w:lineRule="auto"/>
      </w:pPr>
      <w:r>
        <w:separator/>
      </w:r>
    </w:p>
  </w:footnote>
  <w:footnote w:type="continuationSeparator" w:id="0">
    <w:p w14:paraId="066B8A86" w14:textId="77777777" w:rsidR="002506BE" w:rsidRDefault="002506BE" w:rsidP="006A2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871BC" w14:textId="77777777" w:rsidR="00CA5131" w:rsidRDefault="00CA5131">
    <w:pPr>
      <w:pStyle w:val="Nagwek"/>
      <w:ind w:left="3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E64C90"/>
    <w:multiLevelType w:val="multilevel"/>
    <w:tmpl w:val="AC269C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2AE2B04"/>
    <w:multiLevelType w:val="hybridMultilevel"/>
    <w:tmpl w:val="02E8D9FC"/>
    <w:lvl w:ilvl="0" w:tplc="25A69F96">
      <w:start w:val="1"/>
      <w:numFmt w:val="decimal"/>
      <w:lvlText w:val="%1."/>
      <w:lvlJc w:val="left"/>
      <w:pPr>
        <w:ind w:left="720" w:hanging="360"/>
      </w:pPr>
    </w:lvl>
    <w:lvl w:ilvl="1" w:tplc="E146F22C">
      <w:start w:val="1"/>
      <w:numFmt w:val="lowerLetter"/>
      <w:lvlText w:val="%2."/>
      <w:lvlJc w:val="left"/>
      <w:pPr>
        <w:ind w:left="1440" w:hanging="360"/>
      </w:pPr>
    </w:lvl>
    <w:lvl w:ilvl="2" w:tplc="30C69D5A">
      <w:start w:val="1"/>
      <w:numFmt w:val="lowerRoman"/>
      <w:lvlText w:val="%3."/>
      <w:lvlJc w:val="right"/>
      <w:pPr>
        <w:ind w:left="2160" w:hanging="180"/>
      </w:pPr>
    </w:lvl>
    <w:lvl w:ilvl="3" w:tplc="2E561966">
      <w:start w:val="1"/>
      <w:numFmt w:val="decimal"/>
      <w:lvlText w:val="%4."/>
      <w:lvlJc w:val="left"/>
      <w:pPr>
        <w:ind w:left="2880" w:hanging="360"/>
      </w:pPr>
    </w:lvl>
    <w:lvl w:ilvl="4" w:tplc="E138B12C">
      <w:start w:val="1"/>
      <w:numFmt w:val="lowerLetter"/>
      <w:lvlText w:val="%5."/>
      <w:lvlJc w:val="left"/>
      <w:pPr>
        <w:ind w:left="3600" w:hanging="360"/>
      </w:pPr>
    </w:lvl>
    <w:lvl w:ilvl="5" w:tplc="67EC2B36">
      <w:start w:val="1"/>
      <w:numFmt w:val="lowerRoman"/>
      <w:lvlText w:val="%6."/>
      <w:lvlJc w:val="right"/>
      <w:pPr>
        <w:ind w:left="4320" w:hanging="180"/>
      </w:pPr>
    </w:lvl>
    <w:lvl w:ilvl="6" w:tplc="2278BBA8">
      <w:start w:val="1"/>
      <w:numFmt w:val="decimal"/>
      <w:lvlText w:val="%7."/>
      <w:lvlJc w:val="left"/>
      <w:pPr>
        <w:ind w:left="5040" w:hanging="360"/>
      </w:pPr>
    </w:lvl>
    <w:lvl w:ilvl="7" w:tplc="D37A941C">
      <w:start w:val="1"/>
      <w:numFmt w:val="lowerLetter"/>
      <w:lvlText w:val="%8."/>
      <w:lvlJc w:val="left"/>
      <w:pPr>
        <w:ind w:left="5760" w:hanging="360"/>
      </w:pPr>
    </w:lvl>
    <w:lvl w:ilvl="8" w:tplc="8F924B8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630970"/>
    <w:multiLevelType w:val="hybridMultilevel"/>
    <w:tmpl w:val="83BC3596"/>
    <w:lvl w:ilvl="0" w:tplc="6D00349C">
      <w:start w:val="1"/>
      <w:numFmt w:val="decimal"/>
      <w:lvlText w:val="4. 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434F49"/>
    <w:multiLevelType w:val="hybridMultilevel"/>
    <w:tmpl w:val="F1D03A0C"/>
    <w:lvl w:ilvl="0" w:tplc="2204447A"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20ABD"/>
    <w:multiLevelType w:val="hybridMultilevel"/>
    <w:tmpl w:val="B4B6398E"/>
    <w:lvl w:ilvl="0" w:tplc="C082D7AE">
      <w:start w:val="1"/>
      <w:numFmt w:val="decimal"/>
      <w:lvlText w:val="7. 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jKwtLAwtzQ1NjJR0lEKTi0uzszPAykwrAUA12L5AywAAAA="/>
  </w:docVars>
  <w:rsids>
    <w:rsidRoot w:val="006A2A41"/>
    <w:rsid w:val="00000986"/>
    <w:rsid w:val="000154C0"/>
    <w:rsid w:val="00016455"/>
    <w:rsid w:val="000577A7"/>
    <w:rsid w:val="000643C0"/>
    <w:rsid w:val="00086928"/>
    <w:rsid w:val="000A1798"/>
    <w:rsid w:val="000A19EB"/>
    <w:rsid w:val="000B23FE"/>
    <w:rsid w:val="000C415D"/>
    <w:rsid w:val="000D33A4"/>
    <w:rsid w:val="000E61CD"/>
    <w:rsid w:val="00110BD2"/>
    <w:rsid w:val="00145D5A"/>
    <w:rsid w:val="0016176C"/>
    <w:rsid w:val="00165B83"/>
    <w:rsid w:val="00171799"/>
    <w:rsid w:val="001870EC"/>
    <w:rsid w:val="001914EB"/>
    <w:rsid w:val="0019738A"/>
    <w:rsid w:val="001D6CD6"/>
    <w:rsid w:val="001E19F1"/>
    <w:rsid w:val="001F5481"/>
    <w:rsid w:val="00210A13"/>
    <w:rsid w:val="0022799A"/>
    <w:rsid w:val="00233189"/>
    <w:rsid w:val="002361C0"/>
    <w:rsid w:val="002506BE"/>
    <w:rsid w:val="002641A5"/>
    <w:rsid w:val="00267298"/>
    <w:rsid w:val="002744D4"/>
    <w:rsid w:val="002873E6"/>
    <w:rsid w:val="002A25EF"/>
    <w:rsid w:val="002C4EE7"/>
    <w:rsid w:val="002F0775"/>
    <w:rsid w:val="003026E2"/>
    <w:rsid w:val="003160F6"/>
    <w:rsid w:val="0031690F"/>
    <w:rsid w:val="003449F8"/>
    <w:rsid w:val="00353189"/>
    <w:rsid w:val="00371E76"/>
    <w:rsid w:val="00385201"/>
    <w:rsid w:val="003877B3"/>
    <w:rsid w:val="003939D4"/>
    <w:rsid w:val="003B34BE"/>
    <w:rsid w:val="00406F2A"/>
    <w:rsid w:val="0043529F"/>
    <w:rsid w:val="0043679C"/>
    <w:rsid w:val="00444394"/>
    <w:rsid w:val="0048564E"/>
    <w:rsid w:val="004A6D6C"/>
    <w:rsid w:val="004C6C0E"/>
    <w:rsid w:val="004F6E61"/>
    <w:rsid w:val="005176CD"/>
    <w:rsid w:val="005324FD"/>
    <w:rsid w:val="005328EB"/>
    <w:rsid w:val="005704F6"/>
    <w:rsid w:val="0059655F"/>
    <w:rsid w:val="005B738E"/>
    <w:rsid w:val="005D019D"/>
    <w:rsid w:val="005D3550"/>
    <w:rsid w:val="005D544A"/>
    <w:rsid w:val="005F11B5"/>
    <w:rsid w:val="00603D02"/>
    <w:rsid w:val="0060470F"/>
    <w:rsid w:val="006078CB"/>
    <w:rsid w:val="006211BA"/>
    <w:rsid w:val="00624AD3"/>
    <w:rsid w:val="006379EB"/>
    <w:rsid w:val="00646FA9"/>
    <w:rsid w:val="006537A2"/>
    <w:rsid w:val="006878F6"/>
    <w:rsid w:val="006A2A41"/>
    <w:rsid w:val="006A5FAD"/>
    <w:rsid w:val="006E131E"/>
    <w:rsid w:val="006E3A66"/>
    <w:rsid w:val="00705D54"/>
    <w:rsid w:val="00712630"/>
    <w:rsid w:val="007545C2"/>
    <w:rsid w:val="00764D9F"/>
    <w:rsid w:val="007732E5"/>
    <w:rsid w:val="007732EB"/>
    <w:rsid w:val="00785F7D"/>
    <w:rsid w:val="007A7F10"/>
    <w:rsid w:val="007C18C8"/>
    <w:rsid w:val="007C24EC"/>
    <w:rsid w:val="007C3F1E"/>
    <w:rsid w:val="007C3F87"/>
    <w:rsid w:val="007C70F7"/>
    <w:rsid w:val="007E2B1F"/>
    <w:rsid w:val="007F0A55"/>
    <w:rsid w:val="007F761C"/>
    <w:rsid w:val="00815521"/>
    <w:rsid w:val="008214A1"/>
    <w:rsid w:val="00837F30"/>
    <w:rsid w:val="008765A4"/>
    <w:rsid w:val="00896CB3"/>
    <w:rsid w:val="00897CFC"/>
    <w:rsid w:val="008A0FEE"/>
    <w:rsid w:val="008D0425"/>
    <w:rsid w:val="008D08E1"/>
    <w:rsid w:val="008D36E7"/>
    <w:rsid w:val="008D3AB8"/>
    <w:rsid w:val="008F39FE"/>
    <w:rsid w:val="00910A5E"/>
    <w:rsid w:val="00933C10"/>
    <w:rsid w:val="00946ED0"/>
    <w:rsid w:val="00947D6F"/>
    <w:rsid w:val="00956792"/>
    <w:rsid w:val="009633F2"/>
    <w:rsid w:val="00963F63"/>
    <w:rsid w:val="00974E97"/>
    <w:rsid w:val="00983D14"/>
    <w:rsid w:val="009B174C"/>
    <w:rsid w:val="009B6633"/>
    <w:rsid w:val="00A03998"/>
    <w:rsid w:val="00A10A1B"/>
    <w:rsid w:val="00A11331"/>
    <w:rsid w:val="00A144FC"/>
    <w:rsid w:val="00A55AF1"/>
    <w:rsid w:val="00A65CF1"/>
    <w:rsid w:val="00A71054"/>
    <w:rsid w:val="00A72CAA"/>
    <w:rsid w:val="00A916E5"/>
    <w:rsid w:val="00A925CB"/>
    <w:rsid w:val="00AA71D5"/>
    <w:rsid w:val="00AC559D"/>
    <w:rsid w:val="00AD292E"/>
    <w:rsid w:val="00AE3D80"/>
    <w:rsid w:val="00AE56C9"/>
    <w:rsid w:val="00AE60E3"/>
    <w:rsid w:val="00B04960"/>
    <w:rsid w:val="00B12964"/>
    <w:rsid w:val="00B37660"/>
    <w:rsid w:val="00B41E1E"/>
    <w:rsid w:val="00B6011C"/>
    <w:rsid w:val="00B626CF"/>
    <w:rsid w:val="00B63CBA"/>
    <w:rsid w:val="00B676B3"/>
    <w:rsid w:val="00B767BC"/>
    <w:rsid w:val="00B92202"/>
    <w:rsid w:val="00B94228"/>
    <w:rsid w:val="00BB4264"/>
    <w:rsid w:val="00BC5DFC"/>
    <w:rsid w:val="00BD2DE1"/>
    <w:rsid w:val="00C11CBA"/>
    <w:rsid w:val="00C16038"/>
    <w:rsid w:val="00C2174E"/>
    <w:rsid w:val="00C35235"/>
    <w:rsid w:val="00C36055"/>
    <w:rsid w:val="00C407AF"/>
    <w:rsid w:val="00C452FF"/>
    <w:rsid w:val="00C50919"/>
    <w:rsid w:val="00C8055B"/>
    <w:rsid w:val="00C83847"/>
    <w:rsid w:val="00C8744B"/>
    <w:rsid w:val="00C94481"/>
    <w:rsid w:val="00CA5131"/>
    <w:rsid w:val="00CA6346"/>
    <w:rsid w:val="00CC30DC"/>
    <w:rsid w:val="00CC45A7"/>
    <w:rsid w:val="00CF589C"/>
    <w:rsid w:val="00D0675C"/>
    <w:rsid w:val="00D21F34"/>
    <w:rsid w:val="00D26981"/>
    <w:rsid w:val="00D36E79"/>
    <w:rsid w:val="00D44579"/>
    <w:rsid w:val="00D478AF"/>
    <w:rsid w:val="00D534F6"/>
    <w:rsid w:val="00D60908"/>
    <w:rsid w:val="00D654A0"/>
    <w:rsid w:val="00D71563"/>
    <w:rsid w:val="00D8372C"/>
    <w:rsid w:val="00DA7602"/>
    <w:rsid w:val="00DD5995"/>
    <w:rsid w:val="00DE4B0F"/>
    <w:rsid w:val="00DF35D7"/>
    <w:rsid w:val="00E20006"/>
    <w:rsid w:val="00E25209"/>
    <w:rsid w:val="00E30A7B"/>
    <w:rsid w:val="00E41C63"/>
    <w:rsid w:val="00E64780"/>
    <w:rsid w:val="00E677C4"/>
    <w:rsid w:val="00E83F4E"/>
    <w:rsid w:val="00EA1BDA"/>
    <w:rsid w:val="00EA3735"/>
    <w:rsid w:val="00EB11C8"/>
    <w:rsid w:val="00EB1906"/>
    <w:rsid w:val="00ED6EF0"/>
    <w:rsid w:val="00EE178E"/>
    <w:rsid w:val="00F340F2"/>
    <w:rsid w:val="00F35027"/>
    <w:rsid w:val="00F440EF"/>
    <w:rsid w:val="00F50976"/>
    <w:rsid w:val="00F540AE"/>
    <w:rsid w:val="00F859B5"/>
    <w:rsid w:val="00F92C58"/>
    <w:rsid w:val="00F94B97"/>
    <w:rsid w:val="00FB1533"/>
    <w:rsid w:val="00FC25A6"/>
    <w:rsid w:val="00FF6420"/>
    <w:rsid w:val="0236FE6A"/>
    <w:rsid w:val="029BC8A9"/>
    <w:rsid w:val="039EEB9B"/>
    <w:rsid w:val="03F93AAC"/>
    <w:rsid w:val="0490AA97"/>
    <w:rsid w:val="04A043EB"/>
    <w:rsid w:val="04CE7E49"/>
    <w:rsid w:val="053F9EB8"/>
    <w:rsid w:val="058526D9"/>
    <w:rsid w:val="059D94EC"/>
    <w:rsid w:val="05C3D5B2"/>
    <w:rsid w:val="05F03D9B"/>
    <w:rsid w:val="0653CD53"/>
    <w:rsid w:val="06ADF629"/>
    <w:rsid w:val="06FD1D2B"/>
    <w:rsid w:val="077E81F6"/>
    <w:rsid w:val="07DF67D5"/>
    <w:rsid w:val="086820D4"/>
    <w:rsid w:val="08D8B52E"/>
    <w:rsid w:val="08F17598"/>
    <w:rsid w:val="0A490D18"/>
    <w:rsid w:val="0AA7E955"/>
    <w:rsid w:val="0C3D9B1A"/>
    <w:rsid w:val="0C488F84"/>
    <w:rsid w:val="0C7DDEB5"/>
    <w:rsid w:val="0D296142"/>
    <w:rsid w:val="0D62ECF6"/>
    <w:rsid w:val="0EBED186"/>
    <w:rsid w:val="101EFF20"/>
    <w:rsid w:val="111A9294"/>
    <w:rsid w:val="113829D9"/>
    <w:rsid w:val="13832336"/>
    <w:rsid w:val="13D84F1A"/>
    <w:rsid w:val="167FD143"/>
    <w:rsid w:val="17D63146"/>
    <w:rsid w:val="1853BB44"/>
    <w:rsid w:val="18AFB0D5"/>
    <w:rsid w:val="19180CFD"/>
    <w:rsid w:val="19246E66"/>
    <w:rsid w:val="192D2A1E"/>
    <w:rsid w:val="194BCD99"/>
    <w:rsid w:val="1B1DDA8D"/>
    <w:rsid w:val="1B56970A"/>
    <w:rsid w:val="1BF86587"/>
    <w:rsid w:val="1C0691FE"/>
    <w:rsid w:val="1E2DCDD3"/>
    <w:rsid w:val="1E8760AC"/>
    <w:rsid w:val="1E9CE4B1"/>
    <w:rsid w:val="1EBF21AC"/>
    <w:rsid w:val="1EE14264"/>
    <w:rsid w:val="1F3E32C0"/>
    <w:rsid w:val="1F3F67B9"/>
    <w:rsid w:val="2095549C"/>
    <w:rsid w:val="2150A777"/>
    <w:rsid w:val="21ACB031"/>
    <w:rsid w:val="21D106EE"/>
    <w:rsid w:val="240D8EAF"/>
    <w:rsid w:val="2541278E"/>
    <w:rsid w:val="25A4023B"/>
    <w:rsid w:val="262B9A3B"/>
    <w:rsid w:val="266ABC6F"/>
    <w:rsid w:val="28877439"/>
    <w:rsid w:val="28D58C60"/>
    <w:rsid w:val="29A48927"/>
    <w:rsid w:val="2A741A3E"/>
    <w:rsid w:val="2AC7E38C"/>
    <w:rsid w:val="2B05AF4A"/>
    <w:rsid w:val="2B623F5C"/>
    <w:rsid w:val="2E05B604"/>
    <w:rsid w:val="2E4DD064"/>
    <w:rsid w:val="2F03C94A"/>
    <w:rsid w:val="2F6CB82D"/>
    <w:rsid w:val="2FAD225B"/>
    <w:rsid w:val="2FF3F786"/>
    <w:rsid w:val="300A4BD4"/>
    <w:rsid w:val="300E0B64"/>
    <w:rsid w:val="30494E76"/>
    <w:rsid w:val="30E22D5B"/>
    <w:rsid w:val="317736AB"/>
    <w:rsid w:val="32445364"/>
    <w:rsid w:val="3264CB39"/>
    <w:rsid w:val="3381FB39"/>
    <w:rsid w:val="34D9A1BA"/>
    <w:rsid w:val="35774145"/>
    <w:rsid w:val="357CA74C"/>
    <w:rsid w:val="37CB09F5"/>
    <w:rsid w:val="37CD3DF3"/>
    <w:rsid w:val="386CCBBD"/>
    <w:rsid w:val="388FDF1C"/>
    <w:rsid w:val="38FB5279"/>
    <w:rsid w:val="393655BB"/>
    <w:rsid w:val="3973D2C9"/>
    <w:rsid w:val="399B13C3"/>
    <w:rsid w:val="3C462653"/>
    <w:rsid w:val="3D16CB0B"/>
    <w:rsid w:val="3D3C0591"/>
    <w:rsid w:val="3DC00DE6"/>
    <w:rsid w:val="3DFB5408"/>
    <w:rsid w:val="3E07F67A"/>
    <w:rsid w:val="3EB4500B"/>
    <w:rsid w:val="3F12204A"/>
    <w:rsid w:val="3F668110"/>
    <w:rsid w:val="3F812BAC"/>
    <w:rsid w:val="3FA0A14C"/>
    <w:rsid w:val="40ADC5B4"/>
    <w:rsid w:val="40C8323A"/>
    <w:rsid w:val="42313C70"/>
    <w:rsid w:val="43CB7CE3"/>
    <w:rsid w:val="43EBB689"/>
    <w:rsid w:val="4457C9C2"/>
    <w:rsid w:val="44FF5DB0"/>
    <w:rsid w:val="45049297"/>
    <w:rsid w:val="4583BF82"/>
    <w:rsid w:val="46D5AD1F"/>
    <w:rsid w:val="473BF580"/>
    <w:rsid w:val="4830429B"/>
    <w:rsid w:val="48F71DF8"/>
    <w:rsid w:val="498B115D"/>
    <w:rsid w:val="49DDDF0E"/>
    <w:rsid w:val="4A8CC1DC"/>
    <w:rsid w:val="4AD1AC83"/>
    <w:rsid w:val="4C27E4A6"/>
    <w:rsid w:val="4C4EF8ED"/>
    <w:rsid w:val="4DEC80BD"/>
    <w:rsid w:val="4E014738"/>
    <w:rsid w:val="4EB14B78"/>
    <w:rsid w:val="4ED4A310"/>
    <w:rsid w:val="4ED9823A"/>
    <w:rsid w:val="4EFFFCB7"/>
    <w:rsid w:val="4F0AAD54"/>
    <w:rsid w:val="4F71DAB7"/>
    <w:rsid w:val="502ABD76"/>
    <w:rsid w:val="504140C1"/>
    <w:rsid w:val="52002B94"/>
    <w:rsid w:val="522CB439"/>
    <w:rsid w:val="5238C5BC"/>
    <w:rsid w:val="530D5D8F"/>
    <w:rsid w:val="5362BE4F"/>
    <w:rsid w:val="538E242A"/>
    <w:rsid w:val="53F4D06B"/>
    <w:rsid w:val="54C1C234"/>
    <w:rsid w:val="54EEA4DE"/>
    <w:rsid w:val="54F5DBA9"/>
    <w:rsid w:val="55603FB0"/>
    <w:rsid w:val="57BA51E5"/>
    <w:rsid w:val="58654B4B"/>
    <w:rsid w:val="5933C473"/>
    <w:rsid w:val="5A8AD0B6"/>
    <w:rsid w:val="5ACCD34C"/>
    <w:rsid w:val="5B0D78E6"/>
    <w:rsid w:val="5B2429FA"/>
    <w:rsid w:val="5B577C76"/>
    <w:rsid w:val="5B67FDFC"/>
    <w:rsid w:val="5B9DAF6E"/>
    <w:rsid w:val="5BB5FE71"/>
    <w:rsid w:val="5C24310C"/>
    <w:rsid w:val="5C8A3562"/>
    <w:rsid w:val="5D7E0841"/>
    <w:rsid w:val="5E6E9054"/>
    <w:rsid w:val="5F5951B2"/>
    <w:rsid w:val="60BEE922"/>
    <w:rsid w:val="6235BFA1"/>
    <w:rsid w:val="62D53038"/>
    <w:rsid w:val="62ECA87B"/>
    <w:rsid w:val="6325847C"/>
    <w:rsid w:val="633A3C59"/>
    <w:rsid w:val="63466B1F"/>
    <w:rsid w:val="63EA374D"/>
    <w:rsid w:val="64CBD3D2"/>
    <w:rsid w:val="65377BD7"/>
    <w:rsid w:val="656A243E"/>
    <w:rsid w:val="6617251E"/>
    <w:rsid w:val="66C09EDF"/>
    <w:rsid w:val="67D85BC6"/>
    <w:rsid w:val="67F3C4BE"/>
    <w:rsid w:val="68354486"/>
    <w:rsid w:val="68F8AD29"/>
    <w:rsid w:val="69CDF387"/>
    <w:rsid w:val="6A0D5318"/>
    <w:rsid w:val="6B05F445"/>
    <w:rsid w:val="6B60AEDE"/>
    <w:rsid w:val="6B907BD5"/>
    <w:rsid w:val="6C0C4896"/>
    <w:rsid w:val="6D73B87C"/>
    <w:rsid w:val="6E6C202D"/>
    <w:rsid w:val="6F0A4EC5"/>
    <w:rsid w:val="7141270C"/>
    <w:rsid w:val="722F7EE9"/>
    <w:rsid w:val="7267D63A"/>
    <w:rsid w:val="72BDFC71"/>
    <w:rsid w:val="731BE5FF"/>
    <w:rsid w:val="73CB4F4A"/>
    <w:rsid w:val="741C2FCE"/>
    <w:rsid w:val="759B4858"/>
    <w:rsid w:val="75C013F8"/>
    <w:rsid w:val="7627676E"/>
    <w:rsid w:val="76283982"/>
    <w:rsid w:val="76BC21A4"/>
    <w:rsid w:val="76D2C34C"/>
    <w:rsid w:val="77594B57"/>
    <w:rsid w:val="776AADD1"/>
    <w:rsid w:val="77E3FCC2"/>
    <w:rsid w:val="77E8212D"/>
    <w:rsid w:val="785037CB"/>
    <w:rsid w:val="78CF60A4"/>
    <w:rsid w:val="7A49115D"/>
    <w:rsid w:val="7A5ACF9C"/>
    <w:rsid w:val="7A8DC86F"/>
    <w:rsid w:val="7C536406"/>
    <w:rsid w:val="7C9EFB21"/>
    <w:rsid w:val="7CA477F2"/>
    <w:rsid w:val="7D2B3C6E"/>
    <w:rsid w:val="7D671C04"/>
    <w:rsid w:val="7DAF0923"/>
    <w:rsid w:val="7E0F1BB7"/>
    <w:rsid w:val="7E44A8D3"/>
    <w:rsid w:val="7EA2F6C5"/>
    <w:rsid w:val="7ED0A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53CC2F"/>
  <w15:docId w15:val="{6D08EF72-6BE0-4CA3-8FCA-AF099DBC5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385201"/>
    <w:pPr>
      <w:keepNext/>
      <w:tabs>
        <w:tab w:val="left" w:pos="709"/>
      </w:tabs>
      <w:spacing w:after="0" w:line="240" w:lineRule="auto"/>
      <w:jc w:val="center"/>
      <w:outlineLvl w:val="2"/>
    </w:pPr>
    <w:rPr>
      <w:rFonts w:ascii="Arial" w:eastAsia="Times New Roman" w:hAnsi="Arial" w:cs="Arial"/>
      <w:b/>
      <w:bCs/>
      <w:sz w:val="16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NagwekZnak">
    <w:name w:val="Nagłówek Znak"/>
    <w:link w:val="Nagwek"/>
    <w:rsid w:val="006A2A41"/>
    <w:rPr>
      <w:rFonts w:ascii="Calibri" w:eastAsia="Calibri" w:hAnsi="Calibri" w:cs="Times New Roman"/>
      <w:lang w:val="x-none"/>
    </w:rPr>
  </w:style>
  <w:style w:type="paragraph" w:styleId="Stopka">
    <w:name w:val="footer"/>
    <w:basedOn w:val="Normalny"/>
    <w:link w:val="Stopka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StopkaZnak">
    <w:name w:val="Stopka Znak"/>
    <w:link w:val="Stopka"/>
    <w:rsid w:val="006A2A41"/>
    <w:rPr>
      <w:rFonts w:ascii="Calibri" w:eastAsia="Calibri" w:hAnsi="Calibri" w:cs="Times New Roman"/>
      <w:lang w:val="x-none"/>
    </w:rPr>
  </w:style>
  <w:style w:type="paragraph" w:styleId="Tekstpodstawowy">
    <w:name w:val="Body Text"/>
    <w:basedOn w:val="Normalny"/>
    <w:link w:val="TekstpodstawowyZnak"/>
    <w:rsid w:val="006A2A41"/>
    <w:pPr>
      <w:tabs>
        <w:tab w:val="left" w:pos="284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rsid w:val="006A2A41"/>
    <w:rPr>
      <w:rFonts w:ascii="Times New Roman" w:eastAsia="Calibri" w:hAnsi="Times New Roman" w:cs="Times New Roman"/>
      <w:sz w:val="24"/>
    </w:rPr>
  </w:style>
  <w:style w:type="paragraph" w:styleId="Akapitzlist">
    <w:name w:val="List Paragraph"/>
    <w:basedOn w:val="Normalny"/>
    <w:uiPriority w:val="34"/>
    <w:qFormat/>
    <w:rsid w:val="006A2A41"/>
    <w:pPr>
      <w:spacing w:after="200" w:line="276" w:lineRule="auto"/>
      <w:ind w:left="708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91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1914EB"/>
    <w:rPr>
      <w:rFonts w:ascii="Segoe UI" w:hAnsi="Segoe UI" w:cs="Segoe UI"/>
      <w:sz w:val="18"/>
      <w:szCs w:val="18"/>
      <w:lang w:eastAsia="en-US"/>
    </w:rPr>
  </w:style>
  <w:style w:type="character" w:customStyle="1" w:styleId="Nagwek3Znak">
    <w:name w:val="Nagłówek 3 Znak"/>
    <w:link w:val="Nagwek3"/>
    <w:rsid w:val="00385201"/>
    <w:rPr>
      <w:rFonts w:ascii="Arial" w:eastAsia="Times New Roman" w:hAnsi="Arial" w:cs="Arial"/>
      <w:b/>
      <w:bCs/>
      <w:sz w:val="16"/>
    </w:rPr>
  </w:style>
  <w:style w:type="table" w:styleId="Tabela-Siatka">
    <w:name w:val="Table Grid"/>
    <w:basedOn w:val="Standardowy"/>
    <w:uiPriority w:val="59"/>
    <w:rsid w:val="00815521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815521"/>
  </w:style>
  <w:style w:type="character" w:styleId="Odwoaniedokomentarza">
    <w:name w:val="annotation reference"/>
    <w:uiPriority w:val="99"/>
    <w:semiHidden/>
    <w:unhideWhenUsed/>
    <w:rsid w:val="0059655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9655F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59655F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655F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59655F"/>
    <w:rPr>
      <w:b/>
      <w:bCs/>
      <w:lang w:eastAsia="en-US"/>
    </w:rPr>
  </w:style>
  <w:style w:type="paragraph" w:styleId="Poprawka">
    <w:name w:val="Revision"/>
    <w:hidden/>
    <w:uiPriority w:val="99"/>
    <w:semiHidden/>
    <w:rsid w:val="0059655F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4FE0F0A6ACBD42992D079B2B45B708" ma:contentTypeVersion="9" ma:contentTypeDescription="Utwórz nowy dokument." ma:contentTypeScope="" ma:versionID="de09ec4b092e29dfca571dd442f46838">
  <xsd:schema xmlns:xsd="http://www.w3.org/2001/XMLSchema" xmlns:xs="http://www.w3.org/2001/XMLSchema" xmlns:p="http://schemas.microsoft.com/office/2006/metadata/properties" xmlns:ns2="5baf6026-f0f2-4334-849c-d2a7dacd6f59" xmlns:ns3="bacf5b00-f5ce-4201-b7b1-7a861160f4df" targetNamespace="http://schemas.microsoft.com/office/2006/metadata/properties" ma:root="true" ma:fieldsID="411325c7417cb3f67239d7d061132684" ns2:_="" ns3:_="">
    <xsd:import namespace="5baf6026-f0f2-4334-849c-d2a7dacd6f59"/>
    <xsd:import namespace="bacf5b00-f5ce-4201-b7b1-7a861160f4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f6026-f0f2-4334-849c-d2a7dacd6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f5b00-f5ce-4201-b7b1-7a861160f4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D34F3-CB31-40D7-AD43-001E408BBE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05442A-03F2-48DB-8B00-F0F797CD36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AABFEC4-823B-4C7C-9004-B099E0510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af6026-f0f2-4334-849c-d2a7dacd6f59"/>
    <ds:schemaRef ds:uri="bacf5b00-f5ce-4201-b7b1-7a861160f4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F8FC3E-099E-431A-BC8F-577CB5419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H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Sładkowska-Rybka</dc:creator>
  <cp:lastModifiedBy>Angelika Matuszek</cp:lastModifiedBy>
  <cp:revision>2</cp:revision>
  <cp:lastPrinted>2024-01-31T10:53:00Z</cp:lastPrinted>
  <dcterms:created xsi:type="dcterms:W3CDTF">2024-04-18T07:39:00Z</dcterms:created>
  <dcterms:modified xsi:type="dcterms:W3CDTF">2024-04-18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4FE0F0A6ACBD42992D079B2B45B70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